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120A9D4A"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BASC 1</w:t>
            </w:r>
            <w:r w:rsidR="001A18AD">
              <w:rPr>
                <w:rFonts w:asciiTheme="majorHAnsi" w:hAnsiTheme="majorHAnsi" w:cstheme="majorHAnsi"/>
                <w:spacing w:val="-3"/>
                <w:szCs w:val="24"/>
              </w:rPr>
              <w:t>3</w:t>
            </w:r>
            <w:r w:rsidR="00CA1E50" w:rsidRPr="000233DF">
              <w:rPr>
                <w:rFonts w:asciiTheme="majorHAnsi" w:hAnsiTheme="majorHAnsi" w:cstheme="majorHAnsi"/>
                <w:spacing w:val="-3"/>
                <w:szCs w:val="24"/>
              </w:rPr>
              <w:t xml:space="preserve">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535904">
              <w:rPr>
                <w:rFonts w:asciiTheme="majorHAnsi" w:hAnsiTheme="majorHAnsi" w:cstheme="majorHAnsi"/>
                <w:spacing w:val="-3"/>
                <w:szCs w:val="24"/>
              </w:rPr>
              <w:t>1</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573DA10E"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BB05E7">
                    <w:rPr>
                      <w:rFonts w:asciiTheme="majorHAnsi" w:hAnsiTheme="majorHAnsi" w:cstheme="majorHAnsi"/>
                      <w:szCs w:val="24"/>
                    </w:rPr>
                    <w:t xml:space="preserve"> </w:t>
                  </w:r>
                  <w:r w:rsidR="004C6D4C">
                    <w:rPr>
                      <w:rFonts w:asciiTheme="majorHAnsi" w:hAnsiTheme="majorHAnsi" w:cstheme="majorHAnsi"/>
                      <w:szCs w:val="24"/>
                    </w:rPr>
                    <w:t>Fall</w:t>
                  </w:r>
                  <w:r w:rsidR="00535904">
                    <w:rPr>
                      <w:rFonts w:asciiTheme="majorHAnsi" w:hAnsiTheme="majorHAnsi" w:cstheme="majorHAnsi"/>
                      <w:szCs w:val="24"/>
                    </w:rPr>
                    <w:t xml:space="preserve"> 2026</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bookmarkStart w:id="0" w:name="_GoBack"/>
            <w:bookmarkEnd w:id="0"/>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your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D5A6D" w14:textId="77777777" w:rsidR="006B0B41" w:rsidRDefault="006B0B41" w:rsidP="00F23E1B">
      <w:r>
        <w:separator/>
      </w:r>
    </w:p>
  </w:endnote>
  <w:endnote w:type="continuationSeparator" w:id="0">
    <w:p w14:paraId="21336C0E" w14:textId="77777777" w:rsidR="006B0B41" w:rsidRDefault="006B0B41"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F8C16" w14:textId="228336D0"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4C6D4C">
      <w:rPr>
        <w:rFonts w:ascii="Times New Roman" w:hAnsi="Times New Roman"/>
        <w:noProof/>
        <w:sz w:val="22"/>
      </w:rPr>
      <w:t>8</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ABEBF" w14:textId="77777777" w:rsidR="006B0B41" w:rsidRDefault="006B0B41" w:rsidP="00F23E1B">
      <w:r>
        <w:separator/>
      </w:r>
    </w:p>
  </w:footnote>
  <w:footnote w:type="continuationSeparator" w:id="0">
    <w:p w14:paraId="52504569" w14:textId="77777777" w:rsidR="006B0B41" w:rsidRDefault="006B0B41" w:rsidP="00F23E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29"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92FCD"/>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A18AD"/>
    <w:rsid w:val="001B2593"/>
    <w:rsid w:val="001B508B"/>
    <w:rsid w:val="001B7F95"/>
    <w:rsid w:val="001C2825"/>
    <w:rsid w:val="001C338A"/>
    <w:rsid w:val="001C36E1"/>
    <w:rsid w:val="001C7BC9"/>
    <w:rsid w:val="001D28AB"/>
    <w:rsid w:val="001E4F5E"/>
    <w:rsid w:val="00200F5B"/>
    <w:rsid w:val="002023E0"/>
    <w:rsid w:val="002133EB"/>
    <w:rsid w:val="00214A40"/>
    <w:rsid w:val="00232F9C"/>
    <w:rsid w:val="002352A7"/>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12E"/>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1B5"/>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0D89"/>
    <w:rsid w:val="00451065"/>
    <w:rsid w:val="00451A57"/>
    <w:rsid w:val="0045337B"/>
    <w:rsid w:val="00456C09"/>
    <w:rsid w:val="004607DE"/>
    <w:rsid w:val="00465250"/>
    <w:rsid w:val="004902FA"/>
    <w:rsid w:val="004926EE"/>
    <w:rsid w:val="004941F0"/>
    <w:rsid w:val="004964EA"/>
    <w:rsid w:val="004A1AD2"/>
    <w:rsid w:val="004A2B72"/>
    <w:rsid w:val="004A5677"/>
    <w:rsid w:val="004B140E"/>
    <w:rsid w:val="004B7BD7"/>
    <w:rsid w:val="004C1094"/>
    <w:rsid w:val="004C6D4C"/>
    <w:rsid w:val="004D1466"/>
    <w:rsid w:val="004D3DE2"/>
    <w:rsid w:val="004E702C"/>
    <w:rsid w:val="004F428A"/>
    <w:rsid w:val="004F7F5E"/>
    <w:rsid w:val="005050B9"/>
    <w:rsid w:val="0050629F"/>
    <w:rsid w:val="00515917"/>
    <w:rsid w:val="00516018"/>
    <w:rsid w:val="00516711"/>
    <w:rsid w:val="00527FA5"/>
    <w:rsid w:val="00533FCC"/>
    <w:rsid w:val="00535904"/>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152F0"/>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0B41"/>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07FC3"/>
    <w:rsid w:val="00813FE5"/>
    <w:rsid w:val="008176C3"/>
    <w:rsid w:val="00827609"/>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AEF"/>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05E7"/>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3D77"/>
    <w:rsid w:val="00D05958"/>
    <w:rsid w:val="00D20771"/>
    <w:rsid w:val="00D23031"/>
    <w:rsid w:val="00D26E66"/>
    <w:rsid w:val="00D40DE1"/>
    <w:rsid w:val="00D613DF"/>
    <w:rsid w:val="00D67C4D"/>
    <w:rsid w:val="00D72BC8"/>
    <w:rsid w:val="00DA651A"/>
    <w:rsid w:val="00DB05E3"/>
    <w:rsid w:val="00DB2991"/>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97"/>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D7E"/>
    <w:rsid w:val="00F23E1B"/>
    <w:rsid w:val="00F44B87"/>
    <w:rsid w:val="00F4661B"/>
    <w:rsid w:val="00F53853"/>
    <w:rsid w:val="00F54EBF"/>
    <w:rsid w:val="00F60AB5"/>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B3C89-16B7-4444-8CA0-0C44FFEA5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58</Words>
  <Characters>1401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3</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2</cp:revision>
  <cp:lastPrinted>2018-05-21T22:06:00Z</cp:lastPrinted>
  <dcterms:created xsi:type="dcterms:W3CDTF">2026-04-22T19:57:00Z</dcterms:created>
  <dcterms:modified xsi:type="dcterms:W3CDTF">2026-04-22T19:57:00Z</dcterms:modified>
</cp:coreProperties>
</file>